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4E7B3" w14:textId="54839E18" w:rsidR="00212A22" w:rsidRDefault="00212A22" w:rsidP="062DADBF">
      <w:pPr>
        <w:rPr>
          <w:rFonts w:ascii="Arial" w:eastAsia="Calibri" w:hAnsi="Arial" w:cs="Arial"/>
          <w:b/>
          <w:bCs/>
          <w:sz w:val="28"/>
          <w:szCs w:val="28"/>
          <w:u w:val="single"/>
        </w:rPr>
      </w:pPr>
      <w:r>
        <w:rPr>
          <w:rFonts w:ascii="Arial" w:eastAsia="Calibri" w:hAnsi="Arial" w:cs="Arial"/>
          <w:b/>
          <w:bCs/>
          <w:sz w:val="28"/>
          <w:szCs w:val="28"/>
          <w:u w:val="single"/>
        </w:rPr>
        <w:t>Flow of the Project</w:t>
      </w:r>
    </w:p>
    <w:p w14:paraId="4296B63C" w14:textId="77777777" w:rsidR="00212A22" w:rsidRDefault="00212A22" w:rsidP="062DADBF">
      <w:pPr>
        <w:rPr>
          <w:rFonts w:ascii="Arial" w:eastAsia="Calibri" w:hAnsi="Arial" w:cs="Arial"/>
          <w:b/>
          <w:bCs/>
          <w:sz w:val="28"/>
          <w:szCs w:val="28"/>
          <w:u w:val="single"/>
        </w:rPr>
      </w:pPr>
    </w:p>
    <w:p w14:paraId="2BDBEF1C" w14:textId="38B99505"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508BEAEA" w14:textId="284C6D54" w:rsidR="003E7F44" w:rsidRDefault="003E7F44">
      <w:pPr>
        <w:rPr>
          <w:rFonts w:ascii="Aparajita" w:eastAsia="Calibri" w:hAnsi="Aparajita" w:cs="Aparajita"/>
          <w:sz w:val="28"/>
          <w:szCs w:val="28"/>
        </w:rPr>
      </w:pPr>
      <w:r>
        <w:rPr>
          <w:rFonts w:ascii="Aparajita" w:eastAsia="Calibri" w:hAnsi="Aparajita" w:cs="Aparajita"/>
          <w:sz w:val="28"/>
          <w:szCs w:val="28"/>
        </w:rPr>
        <w:t>T</w:t>
      </w:r>
      <w:r w:rsidRPr="003E7F44">
        <w:rPr>
          <w:rFonts w:ascii="Aparajita" w:eastAsia="Calibri" w:hAnsi="Aparajita" w:cs="Aparajita"/>
          <w:sz w:val="28"/>
          <w:szCs w:val="28"/>
        </w:rPr>
        <w:t>o build a model which will be able to predict whether an order for a given product can go on backorder or not</w:t>
      </w:r>
      <w:r>
        <w:rPr>
          <w:rFonts w:ascii="Aparajita" w:eastAsia="Calibri" w:hAnsi="Aparajita" w:cs="Aparajita"/>
          <w:sz w:val="28"/>
          <w:szCs w:val="28"/>
        </w:rPr>
        <w:t>.</w:t>
      </w:r>
      <w:r w:rsidRPr="003E7F44">
        <w:rPr>
          <w:rFonts w:ascii="Aparajita" w:eastAsia="Calibri" w:hAnsi="Aparajita" w:cs="Aparajita"/>
          <w:sz w:val="28"/>
          <w:szCs w:val="28"/>
        </w:rPr>
        <w:t xml:space="preserve"> </w:t>
      </w:r>
    </w:p>
    <w:p w14:paraId="0DC293AF" w14:textId="5CDA6EAC" w:rsidR="002C2224" w:rsidRPr="003E7F44" w:rsidRDefault="002C2224">
      <w:pPr>
        <w:rPr>
          <w:rFonts w:ascii="Aparajita" w:eastAsia="Calibri" w:hAnsi="Aparajita" w:cs="Aparajita"/>
          <w:sz w:val="28"/>
          <w:szCs w:val="28"/>
        </w:rPr>
      </w:pPr>
      <w:r w:rsidRPr="002C2224">
        <w:rPr>
          <w:rFonts w:ascii="Aparajita" w:eastAsia="Calibri" w:hAnsi="Aparajita" w:cs="Aparajita"/>
          <w:sz w:val="28"/>
          <w:szCs w:val="28"/>
        </w:rPr>
        <w:t>A backorder is the order which could not be fulfilled by the company. Due to high demand of a product, the company was not able to keep up with the delivery of the order.</w:t>
      </w:r>
    </w:p>
    <w:p w14:paraId="20D6BA13" w14:textId="22BFE881"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6C16B64E" w14:textId="69336286" w:rsidR="00204DBC" w:rsidRDefault="006408EA" w:rsidP="00204DBC">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t>
      </w:r>
      <w:r w:rsidR="00204DBC">
        <w:rPr>
          <w:rFonts w:ascii="Aparajita" w:eastAsia="Calibri" w:hAnsi="Aparajita" w:cs="Aparajita"/>
          <w:sz w:val="28"/>
          <w:szCs w:val="28"/>
        </w:rPr>
        <w:t xml:space="preserve">24 columns: </w:t>
      </w:r>
    </w:p>
    <w:p w14:paraId="04591057"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sku</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 xml:space="preserve"> </w:t>
      </w:r>
      <w:r w:rsidRPr="00F3417F">
        <w:rPr>
          <w:rFonts w:ascii="Aparajita" w:eastAsia="Calibri" w:hAnsi="Aparajita" w:cs="Aparajita"/>
          <w:sz w:val="28"/>
          <w:szCs w:val="28"/>
        </w:rPr>
        <w:tab/>
        <w:t>Random ID for the product</w:t>
      </w:r>
    </w:p>
    <w:p w14:paraId="67D48284"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national</w:t>
      </w:r>
      <w:r w:rsidRPr="00F3417F">
        <w:rPr>
          <w:rFonts w:ascii="Aparajita" w:eastAsia="Calibri" w:hAnsi="Aparajita" w:cs="Aparajita"/>
          <w:sz w:val="28"/>
          <w:szCs w:val="28"/>
        </w:rPr>
        <w:t>_</w:t>
      </w:r>
      <w:r w:rsidRPr="00F3417F">
        <w:rPr>
          <w:rFonts w:ascii="Aparajita" w:eastAsia="Calibri" w:hAnsi="Aparajita" w:cs="Aparajita"/>
          <w:b/>
          <w:sz w:val="28"/>
          <w:szCs w:val="28"/>
        </w:rPr>
        <w:t>inv</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Current inventory level for the part</w:t>
      </w:r>
    </w:p>
    <w:p w14:paraId="5E9FE289"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lastRenderedPageBreak/>
        <w:t>lead_time</w:t>
      </w:r>
      <w:proofErr w:type="spellEnd"/>
      <w:r w:rsidRPr="00F3417F">
        <w:rPr>
          <w:rFonts w:ascii="Aparajita" w:eastAsia="Calibri" w:hAnsi="Aparajita" w:cs="Aparajita"/>
          <w:b/>
          <w:sz w:val="28"/>
          <w:szCs w:val="28"/>
        </w:rPr>
        <w:t xml:space="preserve"> </w:t>
      </w:r>
      <w:r w:rsidRPr="00F3417F">
        <w:rPr>
          <w:rFonts w:ascii="Aparajita" w:eastAsia="Calibri" w:hAnsi="Aparajita" w:cs="Aparajita"/>
          <w:sz w:val="28"/>
          <w:szCs w:val="28"/>
        </w:rPr>
        <w:t xml:space="preserve">– </w:t>
      </w:r>
      <w:r w:rsidRPr="00F3417F">
        <w:rPr>
          <w:rFonts w:ascii="Aparajita" w:eastAsia="Calibri" w:hAnsi="Aparajita" w:cs="Aparajita"/>
          <w:sz w:val="28"/>
          <w:szCs w:val="28"/>
        </w:rPr>
        <w:tab/>
        <w:t xml:space="preserve"> </w:t>
      </w:r>
      <w:r w:rsidRPr="00F3417F">
        <w:rPr>
          <w:rFonts w:ascii="Aparajita" w:eastAsia="Calibri" w:hAnsi="Aparajita" w:cs="Aparajita"/>
          <w:sz w:val="28"/>
          <w:szCs w:val="28"/>
        </w:rPr>
        <w:tab/>
        <w:t>Transit time for product (if available)</w:t>
      </w:r>
    </w:p>
    <w:p w14:paraId="36C280C8"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in_transit_qty</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Amount of product in transit from source</w:t>
      </w:r>
    </w:p>
    <w:p w14:paraId="5ED3386B"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forecast_3_mont</w:t>
      </w:r>
      <w:r w:rsidRPr="00F3417F">
        <w:rPr>
          <w:rFonts w:ascii="Aparajita" w:eastAsia="Calibri" w:hAnsi="Aparajita" w:cs="Aparajita"/>
          <w:sz w:val="28"/>
          <w:szCs w:val="28"/>
        </w:rPr>
        <w:t xml:space="preserve">h – </w:t>
      </w:r>
      <w:r w:rsidRPr="00F3417F">
        <w:rPr>
          <w:rFonts w:ascii="Aparajita" w:eastAsia="Calibri" w:hAnsi="Aparajita" w:cs="Aparajita"/>
          <w:sz w:val="28"/>
          <w:szCs w:val="28"/>
        </w:rPr>
        <w:tab/>
        <w:t>Forecast sales for the next 3 months</w:t>
      </w:r>
    </w:p>
    <w:p w14:paraId="682850D0"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forecast_6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Forecast sales for the next 6 months</w:t>
      </w:r>
    </w:p>
    <w:p w14:paraId="6DB123A3"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forecast_9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Forecast sales for the next 9 months</w:t>
      </w:r>
    </w:p>
    <w:p w14:paraId="3FB10985"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sales_1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ales quantity for the prior 1 month time period</w:t>
      </w:r>
    </w:p>
    <w:p w14:paraId="05C6FCFA"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sales_3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ales quantity for the prior 3 month time period</w:t>
      </w:r>
    </w:p>
    <w:p w14:paraId="3DE3A523"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sales_6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ales quantity for the prior 6 month time period</w:t>
      </w:r>
    </w:p>
    <w:p w14:paraId="614310E5"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sales_9_month</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ales quantity for the prior 9 month time period</w:t>
      </w:r>
    </w:p>
    <w:p w14:paraId="64EC1195"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min_bank</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Minimum recommend amount to stock</w:t>
      </w:r>
    </w:p>
    <w:p w14:paraId="4F6B6CA6"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potential_issue</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ource issue for part identified</w:t>
      </w:r>
    </w:p>
    <w:p w14:paraId="67340F3E"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pieces_past_due</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Parts overdue from source</w:t>
      </w:r>
    </w:p>
    <w:p w14:paraId="5339AFCA"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perf_6_month_avg</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ource performance for prior 6 month period</w:t>
      </w:r>
    </w:p>
    <w:p w14:paraId="6719B24B" w14:textId="77777777" w:rsidR="00204DBC" w:rsidRPr="00F3417F" w:rsidRDefault="00204DBC" w:rsidP="00204DBC">
      <w:pPr>
        <w:rPr>
          <w:rFonts w:ascii="Aparajita" w:eastAsia="Calibri" w:hAnsi="Aparajita" w:cs="Aparajita"/>
          <w:sz w:val="28"/>
          <w:szCs w:val="28"/>
        </w:rPr>
      </w:pPr>
      <w:r w:rsidRPr="00F3417F">
        <w:rPr>
          <w:rFonts w:ascii="Aparajita" w:eastAsia="Calibri" w:hAnsi="Aparajita" w:cs="Aparajita"/>
          <w:b/>
          <w:sz w:val="28"/>
          <w:szCs w:val="28"/>
        </w:rPr>
        <w:t>perf_12_month_avg</w:t>
      </w:r>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Source performance for prior 12 month period</w:t>
      </w:r>
    </w:p>
    <w:p w14:paraId="5FD9E63F"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local_bo_qty</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Amount of stock orders overdue</w:t>
      </w:r>
    </w:p>
    <w:p w14:paraId="4562FA85"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deck_risk</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Part risk flag</w:t>
      </w:r>
    </w:p>
    <w:p w14:paraId="01318EEC"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oe_constraint</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Part risk flag</w:t>
      </w:r>
    </w:p>
    <w:p w14:paraId="6544959A"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ppap_risk</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Part risk flag</w:t>
      </w:r>
    </w:p>
    <w:p w14:paraId="132C12AF"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stop_auto_buy</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Part risk flag</w:t>
      </w:r>
    </w:p>
    <w:p w14:paraId="1CD58B6F"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rev_stop</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r>
      <w:r w:rsidRPr="00F3417F">
        <w:rPr>
          <w:rFonts w:ascii="Aparajita" w:eastAsia="Calibri" w:hAnsi="Aparajita" w:cs="Aparajita"/>
          <w:sz w:val="28"/>
          <w:szCs w:val="28"/>
        </w:rPr>
        <w:tab/>
        <w:t>Part risk flag</w:t>
      </w:r>
    </w:p>
    <w:p w14:paraId="4752DC38" w14:textId="77777777" w:rsidR="00204DBC" w:rsidRPr="00F3417F" w:rsidRDefault="00204DBC" w:rsidP="00204DBC">
      <w:pPr>
        <w:rPr>
          <w:rFonts w:ascii="Aparajita" w:eastAsia="Calibri" w:hAnsi="Aparajita" w:cs="Aparajita"/>
          <w:sz w:val="28"/>
          <w:szCs w:val="28"/>
        </w:rPr>
      </w:pPr>
      <w:proofErr w:type="spellStart"/>
      <w:r w:rsidRPr="00F3417F">
        <w:rPr>
          <w:rFonts w:ascii="Aparajita" w:eastAsia="Calibri" w:hAnsi="Aparajita" w:cs="Aparajita"/>
          <w:b/>
          <w:sz w:val="28"/>
          <w:szCs w:val="28"/>
        </w:rPr>
        <w:t>went_on_backorder</w:t>
      </w:r>
      <w:proofErr w:type="spellEnd"/>
      <w:r w:rsidRPr="00F3417F">
        <w:rPr>
          <w:rFonts w:ascii="Aparajita" w:eastAsia="Calibri" w:hAnsi="Aparajita" w:cs="Aparajita"/>
          <w:sz w:val="28"/>
          <w:szCs w:val="28"/>
        </w:rPr>
        <w:t xml:space="preserve"> – </w:t>
      </w:r>
      <w:r w:rsidRPr="00F3417F">
        <w:rPr>
          <w:rFonts w:ascii="Aparajita" w:eastAsia="Calibri" w:hAnsi="Aparajita" w:cs="Aparajita"/>
          <w:sz w:val="28"/>
          <w:szCs w:val="28"/>
        </w:rPr>
        <w:tab/>
        <w:t>Product actually went on backorder. This is the target value.</w:t>
      </w:r>
    </w:p>
    <w:p w14:paraId="3E5CACAC" w14:textId="77777777" w:rsidR="00204DBC" w:rsidRPr="006E38BF" w:rsidRDefault="00204DBC" w:rsidP="00204DBC">
      <w:pPr>
        <w:rPr>
          <w:rFonts w:ascii="Aparajita" w:eastAsia="Calibri" w:hAnsi="Aparajita" w:cs="Aparajita"/>
          <w:sz w:val="28"/>
          <w:szCs w:val="28"/>
        </w:rPr>
      </w:pP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lastRenderedPageBreak/>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w:t>
      </w:r>
      <w:r w:rsidRPr="006E38BF">
        <w:rPr>
          <w:rFonts w:ascii="Aparajita" w:eastAsia="Calibri" w:hAnsi="Aparajita" w:cs="Aparajita"/>
          <w:sz w:val="28"/>
          <w:szCs w:val="28"/>
        </w:rPr>
        <w:lastRenderedPageBreak/>
        <w:t xml:space="preserve">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1A5D9EA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w:t>
      </w:r>
      <w:r w:rsidR="007119A5">
        <w:rPr>
          <w:rFonts w:ascii="Aparajita" w:eastAsia="Calibri" w:hAnsi="Aparajita" w:cs="Aparajita"/>
          <w:sz w:val="28"/>
          <w:szCs w:val="28"/>
        </w:rPr>
        <w:t>drop the null values.</w:t>
      </w:r>
    </w:p>
    <w:p w14:paraId="20D60FC4" w14:textId="66FA8D8B"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056E7852" w14:textId="6E1681BE" w:rsidR="00530157" w:rsidRPr="006E38BF" w:rsidRDefault="00530157">
      <w:pPr>
        <w:rPr>
          <w:rFonts w:ascii="Aparajita" w:eastAsia="Calibri" w:hAnsi="Aparajita" w:cs="Aparajita"/>
          <w:sz w:val="28"/>
          <w:szCs w:val="28"/>
        </w:rPr>
      </w:pPr>
      <w:r>
        <w:rPr>
          <w:rFonts w:ascii="Aparajita" w:eastAsia="Calibri" w:hAnsi="Aparajita" w:cs="Aparajita"/>
          <w:sz w:val="28"/>
          <w:szCs w:val="28"/>
        </w:rPr>
        <w:t xml:space="preserve">   c) Apply scaling and PCA in the columns , remove multi collinearity.</w:t>
      </w:r>
    </w:p>
    <w:p w14:paraId="5638C46A" w14:textId="682D497F" w:rsidR="00674F22" w:rsidRPr="006E38BF" w:rsidRDefault="00783FA2">
      <w:pPr>
        <w:rPr>
          <w:rFonts w:ascii="Aparajita" w:eastAsia="Calibri" w:hAnsi="Aparajita" w:cs="Aparajita"/>
          <w:sz w:val="28"/>
          <w:szCs w:val="28"/>
        </w:rPr>
      </w:pPr>
      <w:r>
        <w:rPr>
          <w:rFonts w:ascii="Aparajita" w:eastAsia="Calibri" w:hAnsi="Aparajita" w:cs="Aparajita"/>
          <w:sz w:val="28"/>
          <w:szCs w:val="28"/>
        </w:rPr>
        <w:t>3</w:t>
      </w:r>
      <w:r w:rsidR="062DADBF" w:rsidRPr="006E38BF">
        <w:rPr>
          <w:rFonts w:ascii="Aparajita" w:eastAsia="Calibri" w:hAnsi="Aparajita" w:cs="Aparajita"/>
          <w:sz w:val="28"/>
          <w:szCs w:val="28"/>
        </w:rPr>
        <w:t>) Model Selection - After clusters are created, we find the best model for each cluster. We are using two algorithms</w:t>
      </w:r>
      <w:r w:rsidR="006408EA" w:rsidRPr="006E38BF">
        <w:rPr>
          <w:rFonts w:ascii="Aparajita" w:eastAsia="Calibri" w:hAnsi="Aparajita" w:cs="Aparajita"/>
          <w:sz w:val="28"/>
          <w:szCs w:val="28"/>
        </w:rPr>
        <w:t>,</w:t>
      </w:r>
      <w:r w:rsidR="062DADBF" w:rsidRPr="006E38BF">
        <w:rPr>
          <w:rFonts w:ascii="Aparajita" w:eastAsia="Calibri" w:hAnsi="Aparajita" w:cs="Aparajita"/>
          <w:sz w:val="28"/>
          <w:szCs w:val="28"/>
        </w:rPr>
        <w:t xml:space="preserve"> "Random Forest" and "</w:t>
      </w:r>
      <w:proofErr w:type="spellStart"/>
      <w:r w:rsidR="062DADBF" w:rsidRPr="006E38BF">
        <w:rPr>
          <w:rFonts w:ascii="Aparajita" w:eastAsia="Calibri" w:hAnsi="Aparajita" w:cs="Aparajita"/>
          <w:sz w:val="28"/>
          <w:szCs w:val="28"/>
        </w:rPr>
        <w:t>XGBoost</w:t>
      </w:r>
      <w:proofErr w:type="spellEnd"/>
      <w:r w:rsidR="062DADBF"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062DADBF" w:rsidRPr="006E38BF">
        <w:rPr>
          <w:rFonts w:ascii="Aparajita" w:eastAsia="Calibri" w:hAnsi="Aparajita" w:cs="Aparajita"/>
          <w:sz w:val="28"/>
          <w:szCs w:val="28"/>
        </w:rPr>
        <w:t xml:space="preserve"> both the algorithms are passed with the best parameters derived from </w:t>
      </w:r>
      <w:proofErr w:type="spellStart"/>
      <w:r w:rsidR="062DADBF" w:rsidRPr="006E38BF">
        <w:rPr>
          <w:rFonts w:ascii="Aparajita" w:eastAsia="Calibri" w:hAnsi="Aparajita" w:cs="Aparajita"/>
          <w:sz w:val="28"/>
          <w:szCs w:val="28"/>
        </w:rPr>
        <w:t>GridSearch</w:t>
      </w:r>
      <w:proofErr w:type="spellEnd"/>
      <w:r w:rsidR="062DADBF"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062DADBF"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264A9CF7" w14:textId="397713D9" w:rsidR="00674F22" w:rsidRPr="007035A0" w:rsidRDefault="062DADBF" w:rsidP="062DADBF">
      <w:r w:rsidRPr="062DADBF">
        <w:rPr>
          <w:rFonts w:ascii="Calibri" w:eastAsia="Calibri" w:hAnsi="Calibri" w:cs="Calibri"/>
        </w:rPr>
        <w:t xml:space="preserve"> </w:t>
      </w: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F31FD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w:t>
      </w:r>
      <w:proofErr w:type="spellStart"/>
      <w:r w:rsidRPr="006E38BF">
        <w:rPr>
          <w:rFonts w:ascii="Aparajita" w:eastAsia="Calibri" w:hAnsi="Aparajita" w:cs="Aparajita"/>
          <w:sz w:val="28"/>
          <w:szCs w:val="28"/>
        </w:rPr>
        <w:t>location</w:t>
      </w:r>
      <w:r w:rsidR="00DD3100">
        <w:rPr>
          <w:rFonts w:ascii="Aparajita" w:eastAsia="Calibri" w:hAnsi="Aparajita" w:cs="Aparajita"/>
          <w:sz w:val="28"/>
          <w:szCs w:val="28"/>
        </w:rPr>
        <w:t>.</w:t>
      </w:r>
      <w:r w:rsidR="00DD3100" w:rsidRPr="006E38BF">
        <w:rPr>
          <w:rFonts w:ascii="Aparajita" w:eastAsia="Calibri" w:hAnsi="Aparajita" w:cs="Aparajita"/>
          <w:sz w:val="28"/>
          <w:szCs w:val="28"/>
        </w:rPr>
        <w:t>Data</w:t>
      </w:r>
      <w:proofErr w:type="spellEnd"/>
      <w:r w:rsidR="00DD3100" w:rsidRPr="006E38BF">
        <w:rPr>
          <w:rFonts w:ascii="Aparajita" w:eastAsia="Calibri" w:hAnsi="Aparajita" w:cs="Aparajita"/>
          <w:sz w:val="28"/>
          <w:szCs w:val="28"/>
        </w:rPr>
        <w:t xml:space="preserve"> will contain </w:t>
      </w:r>
      <w:r w:rsidR="00DD3100">
        <w:rPr>
          <w:rFonts w:ascii="Aparajita" w:eastAsia="Calibri" w:hAnsi="Aparajita" w:cs="Aparajita"/>
          <w:sz w:val="28"/>
          <w:szCs w:val="28"/>
        </w:rPr>
        <w:t>23 columns and we have to predict whether an order will become back order or not.</w:t>
      </w:r>
      <w:r w:rsidRPr="006E38BF">
        <w:rPr>
          <w:rFonts w:ascii="Aparajita" w:eastAsia="Calibri" w:hAnsi="Aparajita" w:cs="Aparajita"/>
          <w:sz w:val="28"/>
          <w:szCs w:val="28"/>
        </w:rPr>
        <w:t xml:space="preserve">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2) Data Preprocessing    </w:t>
      </w:r>
    </w:p>
    <w:p w14:paraId="74901AFF" w14:textId="1E3C617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w:t>
      </w:r>
      <w:r w:rsidR="00756DAD">
        <w:rPr>
          <w:rFonts w:ascii="Aparajita" w:eastAsia="Calibri" w:hAnsi="Aparajita" w:cs="Aparajita"/>
          <w:sz w:val="28"/>
          <w:szCs w:val="28"/>
        </w:rPr>
        <w:t>ues in the columns. If present, drop the null values.</w:t>
      </w:r>
    </w:p>
    <w:p w14:paraId="5E968FC3" w14:textId="6D9056B5" w:rsidR="00674F22" w:rsidRPr="006E38BF" w:rsidRDefault="062DADBF" w:rsidP="009D1B6D">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238ED536" w14:textId="2C9F1671" w:rsidR="00674F22" w:rsidRPr="006E38BF" w:rsidRDefault="009D1B6D">
      <w:pPr>
        <w:rPr>
          <w:rFonts w:ascii="Aparajita" w:eastAsia="Calibri" w:hAnsi="Aparajita" w:cs="Aparajita"/>
          <w:sz w:val="28"/>
          <w:szCs w:val="28"/>
        </w:rPr>
      </w:pPr>
      <w:r>
        <w:rPr>
          <w:rFonts w:ascii="Aparajita" w:eastAsia="Calibri" w:hAnsi="Aparajita" w:cs="Aparajita"/>
          <w:sz w:val="28"/>
          <w:szCs w:val="28"/>
        </w:rPr>
        <w:t>3</w:t>
      </w:r>
      <w:r w:rsidR="062DADBF" w:rsidRPr="006E38BF">
        <w:rPr>
          <w:rFonts w:ascii="Aparajita" w:eastAsia="Calibri" w:hAnsi="Aparajita" w:cs="Aparajita"/>
          <w:sz w:val="28"/>
          <w:szCs w:val="28"/>
        </w:rPr>
        <w:t>) Prediction - model is lo</w:t>
      </w:r>
      <w:r>
        <w:rPr>
          <w:rFonts w:ascii="Aparajita" w:eastAsia="Calibri" w:hAnsi="Aparajita" w:cs="Aparajita"/>
          <w:sz w:val="28"/>
          <w:szCs w:val="28"/>
        </w:rPr>
        <w:t>aded and is used to prediction</w:t>
      </w:r>
      <w:r w:rsidR="062DADBF" w:rsidRPr="006E38BF">
        <w:rPr>
          <w:rFonts w:ascii="Aparajita" w:eastAsia="Calibri" w:hAnsi="Aparajita" w:cs="Aparajita"/>
          <w:sz w:val="28"/>
          <w:szCs w:val="28"/>
        </w:rPr>
        <w:t>.</w:t>
      </w:r>
    </w:p>
    <w:p w14:paraId="2B3AC0D3" w14:textId="6EC3E5A9" w:rsidR="00674F22" w:rsidRPr="006E38BF" w:rsidRDefault="009D1B6D">
      <w:pPr>
        <w:rPr>
          <w:rFonts w:ascii="Aparajita" w:eastAsia="Calibri" w:hAnsi="Aparajita" w:cs="Aparajita"/>
          <w:sz w:val="28"/>
          <w:szCs w:val="28"/>
        </w:rPr>
      </w:pPr>
      <w:r>
        <w:rPr>
          <w:rFonts w:ascii="Aparajita" w:eastAsia="Calibri" w:hAnsi="Aparajita" w:cs="Aparajita"/>
          <w:sz w:val="28"/>
          <w:szCs w:val="28"/>
        </w:rPr>
        <w:t>4</w:t>
      </w:r>
      <w:r w:rsidR="062DADBF" w:rsidRPr="006E38BF">
        <w:rPr>
          <w:rFonts w:ascii="Aparajita" w:eastAsia="Calibri" w:hAnsi="Aparajita" w:cs="Aparajita"/>
          <w:sz w:val="28"/>
          <w:szCs w:val="28"/>
        </w:rPr>
        <w:t xml:space="preserve">) Once the prediction is made, the predictions are saved in a </w:t>
      </w:r>
      <w:r w:rsidR="006E38BF">
        <w:rPr>
          <w:rFonts w:ascii="Aparajita" w:eastAsia="Calibri" w:hAnsi="Aparajita" w:cs="Aparajita"/>
          <w:sz w:val="28"/>
          <w:szCs w:val="28"/>
        </w:rPr>
        <w:t>CSV</w:t>
      </w:r>
      <w:r w:rsidR="062DADBF"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sectPr w:rsidR="00674F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9F1EF" w14:textId="77777777" w:rsidR="00A13DEC" w:rsidRDefault="00A13DEC" w:rsidP="006E38BF">
      <w:pPr>
        <w:spacing w:after="0" w:line="240" w:lineRule="auto"/>
      </w:pPr>
      <w:r>
        <w:separator/>
      </w:r>
    </w:p>
  </w:endnote>
  <w:endnote w:type="continuationSeparator" w:id="0">
    <w:p w14:paraId="07CCC1B9" w14:textId="77777777" w:rsidR="00A13DEC" w:rsidRDefault="00A13DEC"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10F5C" w14:textId="77777777" w:rsidR="00A13DEC" w:rsidRDefault="00A13DEC" w:rsidP="006E38BF">
      <w:pPr>
        <w:spacing w:after="0" w:line="240" w:lineRule="auto"/>
      </w:pPr>
      <w:r>
        <w:separator/>
      </w:r>
    </w:p>
  </w:footnote>
  <w:footnote w:type="continuationSeparator" w:id="0">
    <w:p w14:paraId="2C85A63A" w14:textId="77777777" w:rsidR="00A13DEC" w:rsidRDefault="00A13DEC" w:rsidP="006E3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1B25C6"/>
    <w:rsid w:val="00204DBC"/>
    <w:rsid w:val="00212A22"/>
    <w:rsid w:val="002A75A9"/>
    <w:rsid w:val="002C2224"/>
    <w:rsid w:val="0036319C"/>
    <w:rsid w:val="003E7F44"/>
    <w:rsid w:val="00530157"/>
    <w:rsid w:val="00580562"/>
    <w:rsid w:val="006408EA"/>
    <w:rsid w:val="00674F22"/>
    <w:rsid w:val="006C1CB8"/>
    <w:rsid w:val="006D03C6"/>
    <w:rsid w:val="006E38BF"/>
    <w:rsid w:val="007035A0"/>
    <w:rsid w:val="007119A5"/>
    <w:rsid w:val="00730C66"/>
    <w:rsid w:val="00756DAD"/>
    <w:rsid w:val="00783FA2"/>
    <w:rsid w:val="009D1B6D"/>
    <w:rsid w:val="00A13DEC"/>
    <w:rsid w:val="00A537E1"/>
    <w:rsid w:val="00D81A43"/>
    <w:rsid w:val="00DC2AE5"/>
    <w:rsid w:val="00DD3100"/>
    <w:rsid w:val="00E43EE1"/>
    <w:rsid w:val="00F11F32"/>
    <w:rsid w:val="00F3417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37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6</Pages>
  <Words>1211</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iddhartha bhattacharya</cp:lastModifiedBy>
  <cp:revision>77</cp:revision>
  <dcterms:created xsi:type="dcterms:W3CDTF">2020-01-31T13:01:00Z</dcterms:created>
  <dcterms:modified xsi:type="dcterms:W3CDTF">2021-08-11T08:49:00Z</dcterms:modified>
</cp:coreProperties>
</file>